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6E3047E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BC317A">
        <w:rPr>
          <w:rFonts w:ascii="Lato" w:hAnsi="Lato"/>
          <w:sz w:val="24"/>
          <w:szCs w:val="24"/>
        </w:rPr>
        <w:t>2</w:t>
      </w:r>
      <w:r w:rsidR="00B501F6">
        <w:rPr>
          <w:rFonts w:ascii="Lato" w:hAnsi="Lato"/>
          <w:sz w:val="24"/>
          <w:szCs w:val="24"/>
        </w:rPr>
        <w:t>3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F60572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B501F6">
        <w:rPr>
          <w:rFonts w:ascii="Lato" w:hAnsi="Lato"/>
          <w:color w:val="000000"/>
          <w:sz w:val="24"/>
          <w:szCs w:val="24"/>
        </w:rPr>
        <w:t>a</w:t>
      </w:r>
      <w:r w:rsidR="00A82906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B501F6">
        <w:rPr>
          <w:rFonts w:ascii="Lato" w:hAnsi="Lato"/>
          <w:color w:val="000000"/>
          <w:sz w:val="24"/>
          <w:szCs w:val="24"/>
        </w:rPr>
        <w:t xml:space="preserve"> 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4342FD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4342FD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1519B2" w14:textId="77777777" w:rsidR="004342FD" w:rsidRDefault="004342FD" w:rsidP="00271D05">
      <w:r>
        <w:separator/>
      </w:r>
    </w:p>
  </w:endnote>
  <w:endnote w:type="continuationSeparator" w:id="0">
    <w:p w14:paraId="7288F90A" w14:textId="77777777" w:rsidR="004342FD" w:rsidRDefault="004342FD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904D68" w14:textId="77777777" w:rsidR="004342FD" w:rsidRDefault="004342FD" w:rsidP="00271D05">
      <w:r>
        <w:separator/>
      </w:r>
    </w:p>
  </w:footnote>
  <w:footnote w:type="continuationSeparator" w:id="0">
    <w:p w14:paraId="35F05AC1" w14:textId="77777777" w:rsidR="004342FD" w:rsidRDefault="004342FD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6gFAJfpqU0tAAAA"/>
  </w:docVars>
  <w:rsids>
    <w:rsidRoot w:val="00F47260"/>
    <w:rsid w:val="000132D5"/>
    <w:rsid w:val="00015AD4"/>
    <w:rsid w:val="00033CE6"/>
    <w:rsid w:val="00046B92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342FD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79A1"/>
    <w:rsid w:val="00AA38EF"/>
    <w:rsid w:val="00AA726D"/>
    <w:rsid w:val="00AB181B"/>
    <w:rsid w:val="00B012AF"/>
    <w:rsid w:val="00B04ABF"/>
    <w:rsid w:val="00B07D87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24T02:22:00Z</dcterms:created>
  <dcterms:modified xsi:type="dcterms:W3CDTF">2020-11-24T02:22:00Z</dcterms:modified>
</cp:coreProperties>
</file>